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294F61A8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5A5F488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08699D">
        <w:rPr>
          <w:rFonts w:ascii="Times New Roman" w:hAnsi="Times New Roman" w:cs="Times New Roman"/>
          <w:b/>
          <w:color w:val="000000" w:themeColor="text1"/>
          <w:sz w:val="32"/>
        </w:rPr>
        <w:t>Online Clinic System</w:t>
      </w:r>
    </w:p>
    <w:p w14:paraId="23B57525" w14:textId="5EA452E5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08699D">
        <w:rPr>
          <w:rFonts w:ascii="Times New Roman" w:hAnsi="Times New Roman" w:cs="Times New Roman"/>
          <w:b/>
          <w:color w:val="000000" w:themeColor="text1"/>
          <w:sz w:val="32"/>
        </w:rPr>
        <w:t>A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006BADEB" w:rsidR="007D7E60" w:rsidRPr="008A7DF5" w:rsidRDefault="0008699D" w:rsidP="0008699D">
            <w:pPr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Himi, Humayra</w:t>
            </w:r>
          </w:p>
        </w:tc>
        <w:tc>
          <w:tcPr>
            <w:tcW w:w="3932" w:type="dxa"/>
            <w:vAlign w:val="center"/>
          </w:tcPr>
          <w:p w14:paraId="0C58B86D" w14:textId="3DFBC50C" w:rsidR="007D7E60" w:rsidRPr="008A7DF5" w:rsidRDefault="0008699D" w:rsidP="0008699D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572-2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224BD2C6" w:rsidR="007D7E60" w:rsidRPr="008A7DF5" w:rsidRDefault="0008699D" w:rsidP="0008699D">
            <w:pPr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Hossain, Md. Sadman</w:t>
            </w:r>
          </w:p>
        </w:tc>
        <w:tc>
          <w:tcPr>
            <w:tcW w:w="3932" w:type="dxa"/>
            <w:vAlign w:val="center"/>
          </w:tcPr>
          <w:p w14:paraId="0C58B870" w14:textId="51E1AF66" w:rsidR="007D7E60" w:rsidRPr="008A7DF5" w:rsidRDefault="0008699D" w:rsidP="0008699D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5237-2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1C12FE8F" w:rsidR="007D7E60" w:rsidRPr="008A7DF5" w:rsidRDefault="0008699D" w:rsidP="0008699D">
            <w:pPr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Hossain, Md. Manik</w:t>
            </w:r>
          </w:p>
        </w:tc>
        <w:tc>
          <w:tcPr>
            <w:tcW w:w="3932" w:type="dxa"/>
            <w:vAlign w:val="center"/>
          </w:tcPr>
          <w:p w14:paraId="0C58B873" w14:textId="1FBC8819" w:rsidR="007D7E60" w:rsidRPr="008A7DF5" w:rsidRDefault="0008699D" w:rsidP="0008699D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3666-1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CD06691" w:rsidR="007D7E60" w:rsidRPr="008A7DF5" w:rsidRDefault="0008699D" w:rsidP="0008699D">
            <w:pPr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Hossain, Shahriar</w:t>
            </w:r>
          </w:p>
        </w:tc>
        <w:tc>
          <w:tcPr>
            <w:tcW w:w="3932" w:type="dxa"/>
            <w:vAlign w:val="center"/>
          </w:tcPr>
          <w:p w14:paraId="0C58B876" w14:textId="61FBB41F" w:rsidR="007D7E60" w:rsidRPr="008A7DF5" w:rsidRDefault="0008699D" w:rsidP="0008699D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702-2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3DFFCAE3" w14:textId="309C21A8" w:rsidR="0008699D" w:rsidRPr="00142E5C" w:rsidRDefault="0008699D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>The idea of our project is Online Clinic System. Presently, patients are making appointment manually which is a time consuming process. A patient has to go to the clinic or hospital or placing a phone call in order to make appointment. Through our project, patients can book their appointment by themselves</w:t>
      </w:r>
      <w:r w:rsidR="00DF69F6">
        <w:rPr>
          <w:rFonts w:ascii="Times New Roman" w:hAnsi="Times New Roman" w:cs="Times New Roman"/>
        </w:rPr>
        <w:t>, can take appointment, update their profile</w:t>
      </w:r>
      <w:r w:rsidRPr="00142E5C">
        <w:rPr>
          <w:rFonts w:ascii="Times New Roman" w:hAnsi="Times New Roman" w:cs="Times New Roman"/>
        </w:rPr>
        <w:t>. Doctor can also see the patient history through patient id</w:t>
      </w:r>
      <w:r w:rsidR="005C6361">
        <w:rPr>
          <w:rFonts w:ascii="Times New Roman" w:hAnsi="Times New Roman" w:cs="Times New Roman"/>
        </w:rPr>
        <w:t>, can set and delete appointment, can see and update profile, can prescribe patients and edit prescription, can accept or reject patient request</w:t>
      </w:r>
      <w:r w:rsidRPr="00142E5C">
        <w:rPr>
          <w:rFonts w:ascii="Times New Roman" w:hAnsi="Times New Roman" w:cs="Times New Roman"/>
        </w:rPr>
        <w:t>. Admin approves the doctor’s registration</w:t>
      </w:r>
      <w:r w:rsidR="005C6361">
        <w:rPr>
          <w:rFonts w:ascii="Times New Roman" w:hAnsi="Times New Roman" w:cs="Times New Roman"/>
        </w:rPr>
        <w:t xml:space="preserve"> and can register clinic, can delete doctor from list, can check patient record and delete patients and also can delete clinic</w:t>
      </w:r>
      <w:r w:rsidRPr="00142E5C">
        <w:rPr>
          <w:rFonts w:ascii="Times New Roman" w:hAnsi="Times New Roman" w:cs="Times New Roman"/>
        </w:rPr>
        <w:t>.</w:t>
      </w:r>
      <w:r w:rsidR="005C6361">
        <w:rPr>
          <w:rFonts w:ascii="Times New Roman" w:hAnsi="Times New Roman" w:cs="Times New Roman"/>
        </w:rPr>
        <w:t xml:space="preserve"> Clinic can set schedule and delete schedule.</w:t>
      </w:r>
      <w:r w:rsidRPr="00142E5C">
        <w:rPr>
          <w:rFonts w:ascii="Times New Roman" w:hAnsi="Times New Roman" w:cs="Times New Roman"/>
        </w:rPr>
        <w:t xml:space="preserve"> </w:t>
      </w:r>
    </w:p>
    <w:p w14:paraId="29B4DCE9" w14:textId="77777777" w:rsidR="0008699D" w:rsidRDefault="0008699D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D425E08" w14:textId="30E4B0EE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1D084453" w14:textId="77777777" w:rsidR="00652892" w:rsidRDefault="0065289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0D686B4" w14:textId="0FB56430" w:rsidR="00652892" w:rsidRDefault="00652892" w:rsidP="0065289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142E5C">
        <w:rPr>
          <w:rFonts w:ascii="Times New Roman" w:hAnsi="Times New Roman" w:cs="Times New Roman"/>
          <w:b/>
          <w:sz w:val="24"/>
        </w:rPr>
        <w:t xml:space="preserve">Online_Clinic_System_Final_Project </w:t>
      </w:r>
    </w:p>
    <w:p w14:paraId="6F6F6B67" w14:textId="77777777" w:rsidR="00142E5C" w:rsidRPr="00142E5C" w:rsidRDefault="00142E5C" w:rsidP="0065289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D7A36E5" w14:textId="7BCFD6C6" w:rsidR="00652892" w:rsidRDefault="00142E5C" w:rsidP="00652892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</w:p>
    <w:p w14:paraId="207849D4" w14:textId="77777777" w:rsidR="00142E5C" w:rsidRDefault="00142E5C" w:rsidP="00652892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2498B554" w14:textId="1F69A6CB" w:rsidR="00652892" w:rsidRPr="00142E5C" w:rsidRDefault="00652892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  <w:b/>
          <w:sz w:val="24"/>
        </w:rPr>
        <w:t>db</w:t>
      </w:r>
      <w:r>
        <w:rPr>
          <w:rFonts w:ascii="Times New Roman" w:hAnsi="Times New Roman" w:cs="Times New Roman"/>
          <w:sz w:val="24"/>
        </w:rPr>
        <w:tab/>
        <w:t xml:space="preserve"> &gt; </w:t>
      </w:r>
      <w:r>
        <w:rPr>
          <w:rFonts w:ascii="Times New Roman" w:hAnsi="Times New Roman" w:cs="Times New Roman"/>
          <w:sz w:val="24"/>
        </w:rPr>
        <w:tab/>
      </w:r>
      <w:r w:rsidRPr="00142E5C">
        <w:rPr>
          <w:rFonts w:ascii="Times New Roman" w:hAnsi="Times New Roman" w:cs="Times New Roman"/>
        </w:rPr>
        <w:t>db_connect.php</w:t>
      </w:r>
    </w:p>
    <w:p w14:paraId="18D32BE8" w14:textId="33308054" w:rsidR="00652892" w:rsidRPr="00142E5C" w:rsidRDefault="00652892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  <w:b/>
          <w:sz w:val="24"/>
        </w:rPr>
        <w:t>php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ab/>
        <w:t xml:space="preserve">&gt; </w:t>
      </w:r>
      <w:r>
        <w:rPr>
          <w:rFonts w:ascii="Times New Roman" w:hAnsi="Times New Roman" w:cs="Times New Roman"/>
          <w:sz w:val="24"/>
        </w:rPr>
        <w:tab/>
      </w:r>
      <w:r w:rsidRPr="00142E5C">
        <w:rPr>
          <w:rFonts w:ascii="Times New Roman" w:hAnsi="Times New Roman" w:cs="Times New Roman"/>
        </w:rPr>
        <w:t>AdminControl.php</w:t>
      </w:r>
    </w:p>
    <w:p w14:paraId="40E1C395" w14:textId="1CA5F054" w:rsidR="00652892" w:rsidRPr="00142E5C" w:rsidRDefault="00652892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istrict.php</w:t>
      </w:r>
    </w:p>
    <w:p w14:paraId="2672C96C" w14:textId="20D143AE" w:rsidR="00652892" w:rsidRPr="00142E5C" w:rsidRDefault="00652892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sControl.php</w:t>
      </w:r>
    </w:p>
    <w:p w14:paraId="782AE648" w14:textId="20DB7289" w:rsidR="00652892" w:rsidRPr="00142E5C" w:rsidRDefault="00652892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HomeControl.php</w:t>
      </w:r>
    </w:p>
    <w:p w14:paraId="3428EB66" w14:textId="2327E7F2" w:rsidR="00652892" w:rsidRPr="00142E5C" w:rsidRDefault="00652892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LoginControl.php</w:t>
      </w:r>
    </w:p>
    <w:p w14:paraId="495A54F0" w14:textId="0A5F6FEF" w:rsidR="00D62D7D" w:rsidRPr="00142E5C" w:rsidRDefault="00D62D7D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LoginControl.js</w:t>
      </w:r>
    </w:p>
    <w:p w14:paraId="4CFA06F4" w14:textId="132E3E16" w:rsidR="00652892" w:rsidRPr="00142E5C" w:rsidRDefault="00652892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LogoutControl.php</w:t>
      </w:r>
    </w:p>
    <w:p w14:paraId="25ADAF63" w14:textId="2D61EDBC" w:rsidR="00652892" w:rsidRPr="00142E5C" w:rsidRDefault="00652892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PatientsControl.php</w:t>
      </w:r>
    </w:p>
    <w:p w14:paraId="00D2ADCB" w14:textId="4BBC189A" w:rsidR="00652892" w:rsidRPr="00142E5C" w:rsidRDefault="00652892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SetDateS1.php</w:t>
      </w:r>
    </w:p>
    <w:p w14:paraId="0A089C32" w14:textId="06E1C31E" w:rsidR="00652892" w:rsidRPr="00142E5C" w:rsidRDefault="00652892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SetTimeS1.php</w:t>
      </w:r>
    </w:p>
    <w:p w14:paraId="31578DA5" w14:textId="44EEBEAB" w:rsidR="00652892" w:rsidRDefault="00652892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Thana.php</w:t>
      </w:r>
    </w:p>
    <w:p w14:paraId="16158DF9" w14:textId="49CAA693" w:rsidR="00014484" w:rsidRDefault="00014484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ClinicControl.php</w:t>
      </w:r>
    </w:p>
    <w:p w14:paraId="7E6526D9" w14:textId="77783ADB" w:rsidR="00014484" w:rsidRPr="00142E5C" w:rsidRDefault="00014484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</w:t>
      </w:r>
    </w:p>
    <w:p w14:paraId="7E046F60" w14:textId="77777777" w:rsidR="00652892" w:rsidRDefault="00652892" w:rsidP="00652892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2100F140" w14:textId="1B2D9875" w:rsidR="00652892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  <w:b/>
          <w:sz w:val="24"/>
        </w:rPr>
        <w:t>service</w:t>
      </w:r>
      <w:r>
        <w:rPr>
          <w:rFonts w:ascii="Times New Roman" w:hAnsi="Times New Roman" w:cs="Times New Roman"/>
          <w:sz w:val="24"/>
        </w:rPr>
        <w:tab/>
        <w:t>&gt;</w:t>
      </w:r>
      <w:r>
        <w:rPr>
          <w:rFonts w:ascii="Times New Roman" w:hAnsi="Times New Roman" w:cs="Times New Roman"/>
          <w:sz w:val="24"/>
        </w:rPr>
        <w:tab/>
      </w:r>
      <w:r w:rsidRPr="00142E5C">
        <w:rPr>
          <w:rFonts w:ascii="Times New Roman" w:hAnsi="Times New Roman" w:cs="Times New Roman"/>
        </w:rPr>
        <w:t>adminservice.php</w:t>
      </w:r>
    </w:p>
    <w:p w14:paraId="052297FE" w14:textId="36AB7E74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service.php</w:t>
      </w:r>
    </w:p>
    <w:p w14:paraId="454D0451" w14:textId="5A76CACF" w:rsidR="005F5FB0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patientservice.php</w:t>
      </w:r>
    </w:p>
    <w:p w14:paraId="1A4F4CBB" w14:textId="3118A3BB" w:rsidR="00014484" w:rsidRPr="00142E5C" w:rsidRDefault="00014484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ClinicService.php</w:t>
      </w:r>
    </w:p>
    <w:p w14:paraId="2786B5B1" w14:textId="77777777" w:rsidR="005F5FB0" w:rsidRDefault="005F5FB0" w:rsidP="00652892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56110A40" w14:textId="56B63C74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  <w:b/>
          <w:sz w:val="24"/>
        </w:rPr>
        <w:t>views</w:t>
      </w:r>
      <w:r>
        <w:rPr>
          <w:rFonts w:ascii="Times New Roman" w:hAnsi="Times New Roman" w:cs="Times New Roman"/>
          <w:sz w:val="24"/>
        </w:rPr>
        <w:tab/>
        <w:t>&gt;</w:t>
      </w:r>
      <w:r>
        <w:rPr>
          <w:rFonts w:ascii="Times New Roman" w:hAnsi="Times New Roman" w:cs="Times New Roman"/>
          <w:sz w:val="24"/>
        </w:rPr>
        <w:tab/>
      </w:r>
      <w:r w:rsidRPr="00142E5C">
        <w:rPr>
          <w:rFonts w:ascii="Times New Roman" w:hAnsi="Times New Roman" w:cs="Times New Roman"/>
          <w:b/>
          <w:sz w:val="24"/>
        </w:rPr>
        <w:t>CSS</w:t>
      </w:r>
      <w:r>
        <w:rPr>
          <w:rFonts w:ascii="Times New Roman" w:hAnsi="Times New Roman" w:cs="Times New Roman"/>
          <w:sz w:val="24"/>
        </w:rPr>
        <w:tab/>
        <w:t>&gt;</w:t>
      </w:r>
      <w:r>
        <w:rPr>
          <w:rFonts w:ascii="Times New Roman" w:hAnsi="Times New Roman" w:cs="Times New Roman"/>
          <w:sz w:val="24"/>
        </w:rPr>
        <w:tab/>
      </w:r>
      <w:r w:rsidRPr="00142E5C">
        <w:rPr>
          <w:rFonts w:ascii="Times New Roman" w:hAnsi="Times New Roman" w:cs="Times New Roman"/>
        </w:rPr>
        <w:t>admincliniclist.css</w:t>
      </w:r>
    </w:p>
    <w:p w14:paraId="4186429C" w14:textId="50EF2969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adminclinicreg.css</w:t>
      </w:r>
    </w:p>
    <w:p w14:paraId="60FC7A5D" w14:textId="6919D3CC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adminhomepage.css</w:t>
      </w:r>
    </w:p>
    <w:p w14:paraId="56B49736" w14:textId="54BE7297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bootstrap.php</w:t>
      </w:r>
    </w:p>
    <w:p w14:paraId="001585E6" w14:textId="297E2EB9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css.css</w:t>
      </w:r>
    </w:p>
    <w:p w14:paraId="4026BF1A" w14:textId="00616206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form.css</w:t>
      </w:r>
    </w:p>
    <w:p w14:paraId="313CB10F" w14:textId="06874358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homepage.css</w:t>
      </w:r>
    </w:p>
    <w:p w14:paraId="24FC8501" w14:textId="6F0959BF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faq.css</w:t>
      </w:r>
    </w:p>
    <w:p w14:paraId="5BB5F874" w14:textId="493DCF05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homepage.css</w:t>
      </w:r>
    </w:p>
    <w:p w14:paraId="1C537860" w14:textId="5C9E5252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setschedule.css</w:t>
      </w:r>
    </w:p>
    <w:p w14:paraId="6F53D7FB" w14:textId="77777777" w:rsidR="00142E5C" w:rsidRDefault="00142E5C" w:rsidP="00652892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20D6699C" w14:textId="6266F793" w:rsidR="005F5FB0" w:rsidRDefault="005F5FB0" w:rsidP="00652892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Pr="00142E5C">
        <w:rPr>
          <w:rFonts w:ascii="Times New Roman" w:hAnsi="Times New Roman" w:cs="Times New Roman"/>
          <w:b/>
          <w:sz w:val="24"/>
        </w:rPr>
        <w:t>image</w:t>
      </w:r>
      <w:r>
        <w:rPr>
          <w:rFonts w:ascii="Times New Roman" w:hAnsi="Times New Roman" w:cs="Times New Roman"/>
          <w:sz w:val="24"/>
        </w:rPr>
        <w:tab/>
        <w:t>&gt;</w:t>
      </w:r>
      <w:r>
        <w:rPr>
          <w:rFonts w:ascii="Times New Roman" w:hAnsi="Times New Roman" w:cs="Times New Roman"/>
          <w:sz w:val="24"/>
        </w:rPr>
        <w:tab/>
      </w:r>
      <w:r w:rsidRPr="00142E5C">
        <w:rPr>
          <w:rFonts w:ascii="Times New Roman" w:hAnsi="Times New Roman" w:cs="Times New Roman"/>
        </w:rPr>
        <w:t>1.jpg</w:t>
      </w:r>
    </w:p>
    <w:p w14:paraId="49B290B9" w14:textId="75389651" w:rsidR="005F5FB0" w:rsidRPr="00142E5C" w:rsidRDefault="005F5FB0" w:rsidP="00652892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lastRenderedPageBreak/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Pr="00142E5C">
        <w:rPr>
          <w:rFonts w:ascii="Times New Roman" w:hAnsi="Times New Roman" w:cs="Times New Roman"/>
        </w:rPr>
        <w:tab/>
        <w:t>2.jpg</w:t>
      </w:r>
    </w:p>
    <w:p w14:paraId="0B59B03D" w14:textId="787A70C7" w:rsidR="005F5FB0" w:rsidRPr="00142E5C" w:rsidRDefault="005F5FB0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3.jpg</w:t>
      </w:r>
    </w:p>
    <w:p w14:paraId="66C6BAE8" w14:textId="626F8B16" w:rsidR="005F5FB0" w:rsidRPr="00142E5C" w:rsidRDefault="005F5FB0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4.jpg</w:t>
      </w:r>
    </w:p>
    <w:p w14:paraId="6902439F" w14:textId="1587413C" w:rsidR="005F5FB0" w:rsidRPr="00142E5C" w:rsidRDefault="005F5FB0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5.jpg</w:t>
      </w:r>
    </w:p>
    <w:p w14:paraId="16E92952" w14:textId="6E0B66F7" w:rsidR="005F5FB0" w:rsidRPr="00142E5C" w:rsidRDefault="005F5FB0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6.jpg</w:t>
      </w:r>
    </w:p>
    <w:p w14:paraId="09E2DA40" w14:textId="53D27DC0" w:rsidR="005F5FB0" w:rsidRPr="00142E5C" w:rsidRDefault="005F5FB0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7.jpg</w:t>
      </w:r>
    </w:p>
    <w:p w14:paraId="5EDB8A36" w14:textId="21A86C2D" w:rsidR="005F5FB0" w:rsidRPr="00142E5C" w:rsidRDefault="005F5FB0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8.jpg</w:t>
      </w:r>
    </w:p>
    <w:p w14:paraId="554AB04C" w14:textId="38C15534" w:rsidR="005F5FB0" w:rsidRPr="00142E5C" w:rsidRDefault="005F5FB0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9.jpg</w:t>
      </w:r>
    </w:p>
    <w:p w14:paraId="7D147D13" w14:textId="77777777" w:rsidR="00E155C4" w:rsidRPr="00142E5C" w:rsidRDefault="00E155C4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60F404F" w14:textId="76C8188C" w:rsidR="00E155C4" w:rsidRPr="00142E5C" w:rsidRDefault="00E155C4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admin.php</w:t>
      </w:r>
    </w:p>
    <w:p w14:paraId="7562A127" w14:textId="7ECDE227" w:rsidR="00E155C4" w:rsidRPr="00142E5C" w:rsidRDefault="00E155C4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AdminClinicList.php</w:t>
      </w:r>
    </w:p>
    <w:p w14:paraId="78696829" w14:textId="6156E731" w:rsidR="00E155C4" w:rsidRPr="00142E5C" w:rsidRDefault="00E155C4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AdminClinicReg.php</w:t>
      </w:r>
    </w:p>
    <w:p w14:paraId="437457BE" w14:textId="2EA09B47" w:rsidR="00E155C4" w:rsidRPr="00142E5C" w:rsidRDefault="00E155C4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AdminDoctorList.php</w:t>
      </w:r>
    </w:p>
    <w:p w14:paraId="7AF1F067" w14:textId="42CCA85E" w:rsidR="00E155C4" w:rsidRPr="00142E5C" w:rsidRDefault="00E155C4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AdminDoctorRequest.php</w:t>
      </w:r>
    </w:p>
    <w:p w14:paraId="41E9D63D" w14:textId="3CC2DC1E" w:rsidR="00E155C4" w:rsidRPr="00142E5C" w:rsidRDefault="00E155C4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AdminHomePage.php</w:t>
      </w:r>
    </w:p>
    <w:p w14:paraId="1C59D165" w14:textId="72C8042E" w:rsidR="00E155C4" w:rsidRPr="00142E5C" w:rsidRDefault="00E155C4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</w:r>
      <w:r w:rsidR="00142E5C" w:rsidRPr="00142E5C">
        <w:rPr>
          <w:rFonts w:ascii="Times New Roman" w:hAnsi="Times New Roman" w:cs="Times New Roman"/>
        </w:rPr>
        <w:t>AdminPatientHistory.php</w:t>
      </w:r>
    </w:p>
    <w:p w14:paraId="20B5A001" w14:textId="37955C35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AdminPatientList.php</w:t>
      </w:r>
    </w:p>
    <w:p w14:paraId="01BC805F" w14:textId="45966BD5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HomePage.php</w:t>
      </w:r>
    </w:p>
    <w:p w14:paraId="0C26BFBD" w14:textId="3249EB1F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PatientRecords.php</w:t>
      </w:r>
    </w:p>
    <w:p w14:paraId="54E00C6F" w14:textId="1078E81D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PatientRequest.php</w:t>
      </w:r>
    </w:p>
    <w:p w14:paraId="33E91935" w14:textId="061B5723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PatientWaiting.php</w:t>
      </w:r>
    </w:p>
    <w:p w14:paraId="464FFFF6" w14:textId="11D1A7EB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Profile.php</w:t>
      </w:r>
    </w:p>
    <w:p w14:paraId="63280842" w14:textId="198AF025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Registration.php</w:t>
      </w:r>
    </w:p>
    <w:p w14:paraId="67E00E21" w14:textId="2F27D835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DoctorSetSchedule.php</w:t>
      </w:r>
    </w:p>
    <w:p w14:paraId="7F9FC3CF" w14:textId="7062D8F7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FAQ.php</w:t>
      </w:r>
    </w:p>
    <w:p w14:paraId="2209E354" w14:textId="1CFD1173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HomePage.php</w:t>
      </w:r>
    </w:p>
    <w:p w14:paraId="756E2136" w14:textId="5AF65F5E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Login.php</w:t>
      </w:r>
    </w:p>
    <w:p w14:paraId="2DE590F2" w14:textId="05CE28A4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PatientHomePage.php</w:t>
      </w:r>
    </w:p>
    <w:p w14:paraId="510D499F" w14:textId="6D55E322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PatientNotification.php</w:t>
      </w:r>
    </w:p>
    <w:p w14:paraId="564D44D1" w14:textId="706703BE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PatientPrescription.php</w:t>
      </w:r>
    </w:p>
    <w:p w14:paraId="1230ACEF" w14:textId="421552F2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PatientProfile.php</w:t>
      </w:r>
    </w:p>
    <w:p w14:paraId="77DF06D0" w14:textId="73D18E7B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PatientRegistration.php</w:t>
      </w:r>
    </w:p>
    <w:p w14:paraId="0B4BBE56" w14:textId="515117EF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PatientRequestedAppointment.php</w:t>
      </w:r>
    </w:p>
    <w:p w14:paraId="501F06B4" w14:textId="14674B97" w:rsid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ab/>
      </w:r>
      <w:r w:rsidRPr="00142E5C">
        <w:rPr>
          <w:rFonts w:ascii="Times New Roman" w:hAnsi="Times New Roman" w:cs="Times New Roman"/>
        </w:rPr>
        <w:tab/>
        <w:t>PatientTakeAppoinment.php</w:t>
      </w:r>
    </w:p>
    <w:p w14:paraId="59CB9E45" w14:textId="4A7E444B" w:rsidR="00014484" w:rsidRDefault="00014484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ClinicHomePage.php</w:t>
      </w:r>
    </w:p>
    <w:p w14:paraId="690ECA2F" w14:textId="73EA0A88" w:rsidR="00014484" w:rsidRPr="00142E5C" w:rsidRDefault="00014484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ClinicSchedule.php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linicSitDoctorPatient,php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53F41207" w14:textId="113FEDA0" w:rsidR="005F5FB0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42E5C">
        <w:rPr>
          <w:rFonts w:ascii="Times New Roman" w:hAnsi="Times New Roman" w:cs="Times New Roman"/>
        </w:rPr>
        <w:t>]</w:t>
      </w:r>
    </w:p>
    <w:p w14:paraId="6255AEDC" w14:textId="77777777" w:rsid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09C42CC7" w14:textId="4AD82D7B" w:rsidR="00142E5C" w:rsidRPr="00142E5C" w:rsidRDefault="00142E5C" w:rsidP="005F5FB0">
      <w:pPr>
        <w:spacing w:after="0" w:line="240" w:lineRule="auto"/>
        <w:contextualSpacing/>
        <w:rPr>
          <w:rFonts w:ascii="Times New Roman" w:hAnsi="Times New Roman" w:cs="Times New Roman"/>
          <w:u w:val="double"/>
        </w:rPr>
      </w:pPr>
      <w:r w:rsidRPr="00142E5C">
        <w:rPr>
          <w:rFonts w:ascii="Times New Roman" w:hAnsi="Times New Roman" w:cs="Times New Roman"/>
        </w:rPr>
        <w:t>index.php</w: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30247C" w14:textId="2D628555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0DB8F613" w:rsidR="00D0165F" w:rsidRDefault="008000E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adminservice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57F1103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&lt;?php</w:t>
      </w:r>
    </w:p>
    <w:p w14:paraId="06BC7A15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7A430E1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0F3D286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insertclinic()</w:t>
      </w:r>
    </w:p>
    <w:p w14:paraId="64E02DA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07444AB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lastRenderedPageBreak/>
        <w:tab/>
        <w:t>global $cid;</w:t>
      </w:r>
    </w:p>
    <w:p w14:paraId="61F4242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global $cname;</w:t>
      </w:r>
    </w:p>
    <w:p w14:paraId="6E1BD0CB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global $pass;</w:t>
      </w:r>
    </w:p>
    <w:p w14:paraId="3C25F9C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global $number;</w:t>
      </w:r>
    </w:p>
    <w:p w14:paraId="17EC0ED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global $divission;</w:t>
      </w:r>
    </w:p>
    <w:p w14:paraId="5602869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global $district;</w:t>
      </w:r>
    </w:p>
    <w:p w14:paraId="39F1BD3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global $thana;</w:t>
      </w:r>
    </w:p>
    <w:p w14:paraId="09F5FFCB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status=4;</w:t>
      </w:r>
    </w:p>
    <w:p w14:paraId="3D62C36C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0EFD45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BB0BEE1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cquery="INSERT INTO clinics VALUES (NULL,'$cid','$cname','$number','$divission','$district','$thana')";</w:t>
      </w:r>
    </w:p>
    <w:p w14:paraId="269791F6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FC7442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uquery="INSERT INTO users VALUES (NULL,'$cid','$pass','$status')";</w:t>
      </w:r>
    </w:p>
    <w:p w14:paraId="3A8DCE4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D2F524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 xml:space="preserve">execute($cquery); </w:t>
      </w:r>
    </w:p>
    <w:p w14:paraId="4B7481D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 xml:space="preserve">execute($uquery); </w:t>
      </w:r>
    </w:p>
    <w:p w14:paraId="4FA65F0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3C98CA1D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C8E9F5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clinicsdata()</w:t>
      </w:r>
    </w:p>
    <w:p w14:paraId="1682A5AB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2D1A504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cquery="SELECT * FROM clinics";</w:t>
      </w:r>
    </w:p>
    <w:p w14:paraId="6586DF1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cresults=getdata($cquery);</w:t>
      </w:r>
    </w:p>
    <w:p w14:paraId="0228E4F3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return $cresults;</w:t>
      </w:r>
    </w:p>
    <w:p w14:paraId="75E3FA3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46031C2C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05CAF1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if(isset($_GET['cid']))</w:t>
      </w:r>
    </w:p>
    <w:p w14:paraId="7EB49B93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71C16165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cid=$_GET['cid'];</w:t>
      </w:r>
    </w:p>
    <w:p w14:paraId="22C245D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1FD52F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deleteclinic($cid);</w:t>
      </w:r>
    </w:p>
    <w:p w14:paraId="3E63D69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header("location:../views/AdminClinicList.php");</w:t>
      </w:r>
    </w:p>
    <w:p w14:paraId="172C666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1D614773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deleteclinic($cid)</w:t>
      </w:r>
    </w:p>
    <w:p w14:paraId="37FECBF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44E282C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cdelete="DELETE FROM `clinics` WHERE cid='$cid'";</w:t>
      </w:r>
    </w:p>
    <w:p w14:paraId="40BF651B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udelete="DELETE FROM `users` WHERE userid='$cid'";</w:t>
      </w:r>
    </w:p>
    <w:p w14:paraId="099696B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execute($cdelete);</w:t>
      </w:r>
    </w:p>
    <w:p w14:paraId="71210FD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execute($udelete);</w:t>
      </w:r>
    </w:p>
    <w:p w14:paraId="1C69CD1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21EE2D3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948AD55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tempdoctorsdata()</w:t>
      </w:r>
    </w:p>
    <w:p w14:paraId="042E6B6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03D9FF05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tdquery="SELECT * FROM tempdoctorrequests";</w:t>
      </w:r>
    </w:p>
    <w:p w14:paraId="5D191EA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tdresults=getdata($tdquery);</w:t>
      </w:r>
    </w:p>
    <w:p w14:paraId="27BAFE6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return $tdresults;</w:t>
      </w:r>
    </w:p>
    <w:p w14:paraId="4BBFC08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164959C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705E84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lastRenderedPageBreak/>
        <w:t>function doctorsdata()</w:t>
      </w:r>
    </w:p>
    <w:p w14:paraId="58ABF1F5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576E36DE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dquery="SELECT * FROM doctors";</w:t>
      </w:r>
    </w:p>
    <w:p w14:paraId="3A3BCDF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dresults=getdata($dquery);</w:t>
      </w:r>
    </w:p>
    <w:p w14:paraId="23589AF3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return $dresults;</w:t>
      </w:r>
    </w:p>
    <w:p w14:paraId="193D348C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5C15914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27380B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patientsdata()</w:t>
      </w:r>
    </w:p>
    <w:p w14:paraId="641E25ED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73A1E47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pquery="SELECT * FROM patients";</w:t>
      </w:r>
    </w:p>
    <w:p w14:paraId="24C599B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presults=getdata($pquery);</w:t>
      </w:r>
    </w:p>
    <w:p w14:paraId="4BA7EE0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return $presults;</w:t>
      </w:r>
    </w:p>
    <w:p w14:paraId="0462905B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5448AD6D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3321B8C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if(isset($_GET['tdeleteid']))</w:t>
      </w:r>
    </w:p>
    <w:p w14:paraId="3457816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1C0B56E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deleteid=$_GET['tdeleteid'];</w:t>
      </w:r>
    </w:p>
    <w:p w14:paraId="7A12E07E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deletetempdoctor($deleteid);</w:t>
      </w:r>
    </w:p>
    <w:p w14:paraId="413B418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header("location:../views/AdminDoctorRequest.php");</w:t>
      </w:r>
    </w:p>
    <w:p w14:paraId="194DA65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52F350B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deletetempdoctor($deleteid)</w:t>
      </w:r>
    </w:p>
    <w:p w14:paraId="5B6B5E2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410805C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tddelete="DELETE FROM `tempdoctorrequests` WHERE userid='$deleteid'";</w:t>
      </w:r>
    </w:p>
    <w:p w14:paraId="6BD2E761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tudelete="DELETE FROM `tempusers` WHERE userid='$deleteid'";</w:t>
      </w:r>
    </w:p>
    <w:p w14:paraId="15035BA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execute($tddelete);</w:t>
      </w:r>
    </w:p>
    <w:p w14:paraId="3CDF6F8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execute($tudelete);</w:t>
      </w:r>
    </w:p>
    <w:p w14:paraId="62C67CC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73AE16B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8A95ED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if(isset($_GET['pdeleteid']))</w:t>
      </w:r>
    </w:p>
    <w:p w14:paraId="14A73B9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6EA5C43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pdeleteid=$_GET['pdeleteid'];</w:t>
      </w:r>
    </w:p>
    <w:p w14:paraId="6865E3F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deletepatient($pdeleteid);</w:t>
      </w:r>
    </w:p>
    <w:p w14:paraId="27E8A27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header("location:../views/AdminPatientList.php");</w:t>
      </w:r>
    </w:p>
    <w:p w14:paraId="22ACF67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6076E64D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deletepatient($id)</w:t>
      </w:r>
    </w:p>
    <w:p w14:paraId="4C6DF9F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321BDC2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pddelete="DELETE FROM `patients` WHERE userid='$id'";</w:t>
      </w:r>
    </w:p>
    <w:p w14:paraId="71D90F4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udelete="DELETE FROM `users` WHERE userid='$id'";</w:t>
      </w:r>
    </w:p>
    <w:p w14:paraId="2F2B9AC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execute($pddelete);</w:t>
      </w:r>
    </w:p>
    <w:p w14:paraId="36DD1CC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execute($udelete);</w:t>
      </w:r>
    </w:p>
    <w:p w14:paraId="5BA6EF3D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2E34E04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D8D244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if(isset($_GET['ddeleteid']))</w:t>
      </w:r>
    </w:p>
    <w:p w14:paraId="6AB60791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644D39F6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ddeleteid=$_GET['ddeleteid'];</w:t>
      </w:r>
    </w:p>
    <w:p w14:paraId="01B58EF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deletedoctor($ddeleteid);</w:t>
      </w:r>
    </w:p>
    <w:p w14:paraId="2D3AC2EC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header("location:../views/AdminDoctorList.php");</w:t>
      </w:r>
    </w:p>
    <w:p w14:paraId="425490C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414235B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lastRenderedPageBreak/>
        <w:t>function deletedoctor($id)</w:t>
      </w:r>
    </w:p>
    <w:p w14:paraId="2413CC7B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26984F1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ddelete="DELETE FROM `doctors` WHERE userid='$id'";</w:t>
      </w:r>
    </w:p>
    <w:p w14:paraId="3C1F1F5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udelete="DELETE FROM `users` WHERE userid='$id'";</w:t>
      </w:r>
    </w:p>
    <w:p w14:paraId="11021B5C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execute($ddelete);</w:t>
      </w:r>
    </w:p>
    <w:p w14:paraId="18E0483B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execute($udelete);</w:t>
      </w:r>
    </w:p>
    <w:p w14:paraId="6F3FAE9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7918ADD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2D10D2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if(isset($_GET['acceptid']))</w:t>
      </w:r>
    </w:p>
    <w:p w14:paraId="68F2967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3D83326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acceptid=$_GET['acceptid'];</w:t>
      </w:r>
    </w:p>
    <w:p w14:paraId="6D30F40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accepttempdoctor($acceptid);</w:t>
      </w:r>
    </w:p>
    <w:p w14:paraId="0A0E983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deletetempdoctor($acceptid);</w:t>
      </w:r>
    </w:p>
    <w:p w14:paraId="6CF36B5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header("location:../views/AdminDoctorList.php");</w:t>
      </w:r>
    </w:p>
    <w:p w14:paraId="516A139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6D7E752C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76219B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accepttempdoctor($id)</w:t>
      </w:r>
    </w:p>
    <w:p w14:paraId="7981375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6D35688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dresutls=retrievetempdoctor($id);</w:t>
      </w:r>
    </w:p>
    <w:p w14:paraId="34F83EE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uresults=retrievetempusers($id);</w:t>
      </w:r>
    </w:p>
    <w:p w14:paraId="329172B1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foreach ($dresutls as $dresutl) {</w:t>
      </w:r>
    </w:p>
    <w:p w14:paraId="10E9BD2E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userid=$dresutl['userid'];</w:t>
      </w:r>
    </w:p>
    <w:p w14:paraId="720B4F1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username=$dresutl['username'];</w:t>
      </w:r>
    </w:p>
    <w:p w14:paraId="36E7480E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gender=$dresutl['gender'];</w:t>
      </w:r>
    </w:p>
    <w:p w14:paraId="61C41B3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email=$dresutl['email'];</w:t>
      </w:r>
    </w:p>
    <w:p w14:paraId="3B554741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phonenumber=$dresutl['phonenumber'];</w:t>
      </w:r>
    </w:p>
    <w:p w14:paraId="519B5185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dob=$dresutl['dob'];</w:t>
      </w:r>
    </w:p>
    <w:p w14:paraId="4E932B0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divission=$dresutl['divission'];</w:t>
      </w:r>
    </w:p>
    <w:p w14:paraId="7EE702A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district=$dresutl['district'];</w:t>
      </w:r>
    </w:p>
    <w:p w14:paraId="7F5DFA0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thana=$dresutl['thana'];</w:t>
      </w:r>
    </w:p>
    <w:p w14:paraId="534E3A2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specialty=$dresutl['specialty'];</w:t>
      </w:r>
    </w:p>
    <w:p w14:paraId="7B19F95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degree=$dresutl['degree'];</w:t>
      </w:r>
    </w:p>
    <w:p w14:paraId="2E7FF65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bmdcregno=$dresutl['bmdcregno'];</w:t>
      </w:r>
    </w:p>
    <w:p w14:paraId="7E196EBE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description=$dresutl['description'];</w:t>
      </w:r>
    </w:p>
    <w:p w14:paraId="30BA6FC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}</w:t>
      </w:r>
    </w:p>
    <w:p w14:paraId="7B5DF4FC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foreach ($uresults as $uresult) {</w:t>
      </w:r>
    </w:p>
    <w:p w14:paraId="5E8C5863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userid=$uresult['userid'];</w:t>
      </w:r>
    </w:p>
    <w:p w14:paraId="4927BD15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password=$uresult['password'];</w:t>
      </w:r>
    </w:p>
    <w:p w14:paraId="148DB6C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  <w:r w:rsidRPr="00142E5C">
        <w:rPr>
          <w:rFonts w:ascii="Consolas" w:hAnsi="Consolas" w:cs="Times New Roman"/>
          <w:i/>
          <w:sz w:val="24"/>
          <w:szCs w:val="24"/>
        </w:rPr>
        <w:tab/>
        <w:t>$status=$uresult['status'];</w:t>
      </w:r>
    </w:p>
    <w:p w14:paraId="1BA9DC91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}</w:t>
      </w:r>
    </w:p>
    <w:p w14:paraId="5E7F6C35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</w:r>
    </w:p>
    <w:p w14:paraId="59671CAC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dquery="INSERT INTO doctors VALUES (NULL,'$userid','$username','$gender','$email','$phonenumber','$dob','$divission','$district','$thana','$specialty','$degree','$bmdcregno','$description')";</w:t>
      </w:r>
    </w:p>
    <w:p w14:paraId="63C3D025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A14F73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uquery="INSERT INTO users VALUES (NULL,'$userid','$password','$status')";</w:t>
      </w:r>
    </w:p>
    <w:p w14:paraId="415D597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53E0B9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lastRenderedPageBreak/>
        <w:tab/>
        <w:t xml:space="preserve">execute($dquery); </w:t>
      </w:r>
    </w:p>
    <w:p w14:paraId="284E6B4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 xml:space="preserve">execute($uquery); </w:t>
      </w:r>
    </w:p>
    <w:p w14:paraId="6376661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036B43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5DAD004B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0F1145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retrievetempdoctor($id)</w:t>
      </w:r>
    </w:p>
    <w:p w14:paraId="4BA51D73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18679D3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tdaccept="SELECT * FROM `tempdoctorrequests` WHERE userid='$id'";</w:t>
      </w:r>
    </w:p>
    <w:p w14:paraId="5A064787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tempdoc=getdata($tdaccept);</w:t>
      </w:r>
    </w:p>
    <w:p w14:paraId="3DF2E102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return $tempdoc;</w:t>
      </w:r>
    </w:p>
    <w:p w14:paraId="29AED0D6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328E63AE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retrievetempusers($id)</w:t>
      </w:r>
    </w:p>
    <w:p w14:paraId="1B92DE0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6C5DA2BD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tuaccept="SELECT * FROM `tempusers` WHERE userid='$id'";</w:t>
      </w:r>
    </w:p>
    <w:p w14:paraId="5F391CD4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tempusers=getdata($tuaccept);</w:t>
      </w:r>
    </w:p>
    <w:p w14:paraId="2D13C7B6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return $tempusers;</w:t>
      </w:r>
    </w:p>
    <w:p w14:paraId="6AE14AA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5FFA226A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divission()</w:t>
      </w:r>
    </w:p>
    <w:p w14:paraId="1A072170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1E9A92DE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query="SELECT * from divission";</w:t>
      </w:r>
    </w:p>
    <w:p w14:paraId="2B010593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results=getdata($query);</w:t>
      </w:r>
    </w:p>
    <w:p w14:paraId="613F915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return $results;</w:t>
      </w:r>
    </w:p>
    <w:p w14:paraId="5EB7DEF8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4EF1AF8D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function patientrecords()</w:t>
      </w:r>
    </w:p>
    <w:p w14:paraId="28E89DCC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{</w:t>
      </w:r>
    </w:p>
    <w:p w14:paraId="7EFA7253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records="SELECT * FROM `patientrecords`";</w:t>
      </w:r>
    </w:p>
    <w:p w14:paraId="6900C479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$results=getdata($records);</w:t>
      </w:r>
    </w:p>
    <w:p w14:paraId="5D7E4C91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ab/>
        <w:t>return $results;</w:t>
      </w:r>
    </w:p>
    <w:p w14:paraId="514C451F" w14:textId="77777777" w:rsidR="00142E5C" w:rsidRPr="00142E5C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}</w:t>
      </w:r>
    </w:p>
    <w:p w14:paraId="37A982E5" w14:textId="6263C887" w:rsidR="00D0165F" w:rsidRDefault="00142E5C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42E5C">
        <w:rPr>
          <w:rFonts w:ascii="Consolas" w:hAnsi="Consolas" w:cs="Times New Roman"/>
          <w:i/>
          <w:sz w:val="24"/>
          <w:szCs w:val="24"/>
        </w:rPr>
        <w:t>?&gt;</w:t>
      </w:r>
    </w:p>
    <w:p w14:paraId="2910D130" w14:textId="0535F8BB" w:rsidR="00014484" w:rsidRDefault="00014484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293CCB1" w14:textId="77777777" w:rsidR="00014484" w:rsidRDefault="00014484" w:rsidP="00142E5C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5D32012B" w:rsidR="00D0165F" w:rsidRDefault="0001448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DoctorPatientRecords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8DA6598" w14:textId="77777777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?php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include 'CSS/bootstrap.php'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include '../php/DoctorsControls.php'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session_start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if(isset($_SESSION['did']))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if (time()-$_SESSION['last_time']&gt;1800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header("Location:../php/LogoutControl.php"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else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$_SESSION['last_time']=time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</w:r>
      <w:r w:rsidRPr="00140390">
        <w:rPr>
          <w:rFonts w:ascii="Segoe UI" w:eastAsia="Times New Roman" w:hAnsi="Segoe UI" w:cs="Segoe UI"/>
          <w:sz w:val="21"/>
          <w:szCs w:val="21"/>
        </w:rPr>
        <w:lastRenderedPageBreak/>
        <w:t>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else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header("Location:Login.php"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$id=0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$precords=patientrecords($_SESSION['did']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$testclinics=testclinics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$diseases=diseases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&lt;html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&lt;hea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title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Doctor Patient Records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title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link rel="stylesheet"type="text/css"href="CSS/doctorcss.css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script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function prescrive(pname,pid,pno,diseases,symptom,test,testclinic,report,medicines)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document.getElementById('bg-model').style.display='flex'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document.getElementById('pname').value=pname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document.getElementById('pid').value=pid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document.getElementById('pno').value=pno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document.getElementById('diseases').value=diseases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document.getElementById('symptom').value=symptom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document.getElementById('test').value=tes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document.getElementById('tcname').value=testclinic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document.getElementById('report').value=repor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document.getElementById('medicines').value=medicines;</w:t>
      </w:r>
    </w:p>
    <w:p w14:paraId="2D783E94" w14:textId="261A6486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79057CBE" w14:textId="5D8F2419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function validateForm()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x = document.forms["editform"]["symtom"].value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if (x == ""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alert("Symtom must be filled out"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return false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y = document.forms["popupform"]["report"].value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if (y == ""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alert("Report must be filled out"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return false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z = document.forms["popupform"]["medicines"].value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if (z == ""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</w:r>
      <w:r w:rsidRPr="00140390">
        <w:rPr>
          <w:rFonts w:ascii="Segoe UI" w:eastAsia="Times New Roman" w:hAnsi="Segoe UI" w:cs="Segoe UI"/>
          <w:sz w:val="21"/>
          <w:szCs w:val="21"/>
        </w:rPr>
        <w:lastRenderedPageBreak/>
        <w:t>                alert("Give some medicines"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return false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function search(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search_input = document.getElementById('search_input').value.toUpperCase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table = document.getElementById('patient_records_list'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tr = table.getElementsByTagName('tr'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for(var i=0; i&lt;tr.length; i++)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var td = tr[i].getElementsByTagName('td')[2]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if (td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var textvalue = td.textContent || td.innerHTML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if (textvalue.toUpperCase().indexOf(search_input) &gt; -1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    tr[i].style.display = ""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else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    tr[i].style.display = "none"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script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&lt;/head&gt;</w:t>
      </w:r>
    </w:p>
    <w:p w14:paraId="605C6381" w14:textId="1E9B79E1" w:rsidR="00D0165F" w:rsidRDefault="00D0165F" w:rsidP="00140390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D9F671B" w14:textId="774363C0" w:rsidR="00140390" w:rsidRDefault="00140390" w:rsidP="00140390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F56C0FF" w14:textId="6E36E767" w:rsidR="00140390" w:rsidRDefault="00140390" w:rsidP="00140390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2A40D31" w14:textId="77777777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button class="button"onclick="window.location='../php/LogoutControl.php'"&gt;Logout&lt;/butt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button class="button"onclick="window.location='DoctorHomePage.php'"&gt;Home&lt;/butt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div class="div1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h2&gt;Patient Records&lt;/h2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!--popup page starts--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div id="bg-model"class="bg-model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div class="model-content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&lt;div 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button type="button"name="close"class="close"onclick="document.getElementById('bg-model').style.display='none'";&gt;+&lt;/butt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&lt;form name="editform" action="../php/DoctorsControls.php"  method="post" onsubmit="return validateForm()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div class="need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label class="content"&gt;Doctor Id : &lt;/label&gt;</w:t>
      </w:r>
      <w:r w:rsidRPr="00140390">
        <w:rPr>
          <w:rFonts w:ascii="Segoe UI" w:eastAsia="Times New Roman" w:hAnsi="Segoe UI" w:cs="Segoe UI"/>
          <w:sz w:val="21"/>
          <w:szCs w:val="21"/>
        </w:rPr>
        <w:br/>
      </w:r>
      <w:r w:rsidRPr="00140390">
        <w:rPr>
          <w:rFonts w:ascii="Segoe UI" w:eastAsia="Times New Roman" w:hAnsi="Segoe UI" w:cs="Segoe UI"/>
          <w:sz w:val="21"/>
          <w:szCs w:val="21"/>
        </w:rPr>
        <w:lastRenderedPageBreak/>
        <w:t>                        &lt;input type="text" name="did" value="&lt;?php echo $_SESSION['did'] ?&gt;" id="did" class="pop" readonly&gt;&lt;br&gt;</w:t>
      </w:r>
    </w:p>
    <w:p w14:paraId="1A9AFD3A" w14:textId="5768AE7E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46F14741" w14:textId="65FB08B0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label class="content"&gt;Patient Name : &lt;/label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input type="text" value="" name="pname" id="pname" class="pop" readonly&gt;&lt;br&gt;</w:t>
      </w:r>
    </w:p>
    <w:p w14:paraId="31475065" w14:textId="6A893DDF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17E40CFC" w14:textId="2E179078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label class="content"&gt;Patient Id : &lt;/label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input type="text" value="" name="pid" id="pid" class="pop" readonly&gt;&lt;br&gt;</w:t>
      </w:r>
    </w:p>
    <w:p w14:paraId="22D2CE4E" w14:textId="590E1A1E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0C414701" w14:textId="40DB6E89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label class="content"&gt;Patient no. : &lt;/label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input type="text" value="" name="pno" id="pno" class="pop" readonly&gt;&lt;b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label class="content"&gt;Symptom :&lt;/label&gt;&lt;b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input class="content-c" type="text" placeholder="Symptom" name="symtom" id="symptom"&gt;&lt;br&gt;</w:t>
      </w:r>
    </w:p>
    <w:p w14:paraId="3F4D9B79" w14:textId="3D2C6027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1F524DF2" w14:textId="1F12A9E5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label class="content"&gt;Diseases :&lt;/label&gt;&lt;b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select class="content-c"name="diseases" id="diseases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option selected disabled&gt;Diseases..&lt;/opti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?php foreach ($diseases as $value) {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    &lt;option value="&lt;?php echo $value['diseases'] ?&gt;"&gt;&lt;?php echo $value['diseases'] ?&gt;&lt;/opti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?php } 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/select&gt;&lt;br&gt;</w:t>
      </w:r>
    </w:p>
    <w:p w14:paraId="3385005A" w14:textId="2A0C88C4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106B4275" w14:textId="3DE78120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label class="content"&gt;Test :&lt;/label&gt;&lt;b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input type="text" name="test" class="content-c" id="test"&gt;</w:t>
      </w:r>
    </w:p>
    <w:p w14:paraId="7DE13A19" w14:textId="75516BC2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447EC8BE" w14:textId="4F9FE816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label class="content"&gt;Test Clinic Name :&lt;/label&gt;&lt;b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select class="content-c"name="tcname" id="tcname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option selected disabled&gt;Test Clinic..&lt;/opti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?php foreach ($testclinics as $value) {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    &lt;option value="&lt;?php echo $value['tcname'] ?&gt;"&gt;&lt;?php echo $value['tcname'] ?&gt;&lt;/opti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?php } 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/select&gt;&lt;br&gt;</w:t>
      </w:r>
    </w:p>
    <w:p w14:paraId="4EE7FE02" w14:textId="44978283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35087C87" w14:textId="0376B25C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label class="content"&gt;Report :&lt;/label&gt;&lt;b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input type="text" id="report" name="report" class="content-c" placeholder="write report here"&gt;&lt;br&gt;</w:t>
      </w:r>
    </w:p>
    <w:p w14:paraId="219E0CCE" w14:textId="7BA533EF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475DF26F" w14:textId="0BC640BA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label class="content"&gt;Medicines :&lt;/label&gt;&lt;b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textarea type="text" id="medicines" name="medicines" class="content-c" placeholder="write medicines here"&gt;&lt;/textarea&gt;&lt;br&gt;&lt;br&gt;</w:t>
      </w:r>
    </w:p>
    <w:p w14:paraId="7A2A5D9E" w14:textId="4FADDE6F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465679AC" w14:textId="5C3B315F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input type="submit" name="edit" value="Submit" class="prescrive"onclick="return confirm ('Are you sure want to edit?');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&lt;!--&lt;a href="../control/DoctorsControls.php?cid=&lt;?php echo $value['id'] ?&gt;" class="prescrive" &gt;Edit&lt;/a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--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&lt;/form&gt;</w:t>
      </w:r>
      <w:r w:rsidRPr="00140390">
        <w:rPr>
          <w:rFonts w:ascii="Segoe UI" w:eastAsia="Times New Roman" w:hAnsi="Segoe UI" w:cs="Segoe UI"/>
          <w:sz w:val="21"/>
          <w:szCs w:val="21"/>
        </w:rPr>
        <w:br/>
      </w:r>
      <w:r w:rsidRPr="00140390">
        <w:rPr>
          <w:rFonts w:ascii="Segoe UI" w:eastAsia="Times New Roman" w:hAnsi="Segoe UI" w:cs="Segoe UI"/>
          <w:sz w:val="21"/>
          <w:szCs w:val="21"/>
        </w:rPr>
        <w:lastRenderedPageBreak/>
        <w:t>    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!--popup page ends--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!--search bar and table statrs--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div class="search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div class="input-group mb-3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&lt;input type="text" class="form-control" placeholder="search name..." id="search_input" onkeyup="search()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div class="table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table class="table table-hover table-bordered " id="patient_records_list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&lt;thea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&lt;tr class="thead-dark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SI#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Patient id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Patient name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Clinic name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Time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Date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Symptom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Diseases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Test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Test clinic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Report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  &lt;th scope="col"&gt;Medicines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Actions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&lt;/t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&lt;/thea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&lt;t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&lt;?php foreach ($precords as $value) { $id++ 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    &lt;t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h&gt;&lt;?php echo $id ?&gt;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&lt;?php echo $value['pid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&lt;?php echo $value['pname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&lt;?php echo $value['cname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&lt;?php echo $value['time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&lt;?php echo $value['date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&lt;?php echo $value['symptom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&lt;?php echo $value['diseases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&lt;?php echo $value['test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&lt;?php echo $value['testclinic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&lt;?php echo $value['report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&lt;?php echo $value['medicines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 xml:space="preserve">                        &lt;button type="button" class="btn btn-danger float-right"style="width: 78px"onclick="prescrive('&lt;?php echo $value['pname']?&gt;','&lt;?php echo $value['pid']?&gt;','&lt;?php echo $value['id']?&gt;','&lt;?php echo $value['diseases']?&gt;','&lt;?php echo $value['symptom']?&gt;','&lt;?php echo $value['test']?&gt;','&lt;?php echo $value['testclinic']?&gt;','&lt;?php echo $value['report']?&gt;','&lt;?php echo </w:t>
      </w:r>
      <w:r w:rsidRPr="00140390">
        <w:rPr>
          <w:rFonts w:ascii="Segoe UI" w:eastAsia="Times New Roman" w:hAnsi="Segoe UI" w:cs="Segoe UI"/>
          <w:sz w:val="21"/>
          <w:szCs w:val="21"/>
        </w:rPr>
        <w:lastRenderedPageBreak/>
        <w:t>$value['medicines']?&gt;')"&gt;Edit&lt;/butt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!--&lt;a href="../control/DoctorsControls.php?cid=&lt;?php echo $value['id'] ?&gt;" class="btn btn-danger float-right"style="width: 70px" onclick="return confirm ('Are you sure want to edit?');"&gt;Edit&lt;/a&gt;--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    &lt;/t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&lt;?php } 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&lt;/t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/table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!--search bar and table ends--&gt;</w:t>
      </w:r>
    </w:p>
    <w:p w14:paraId="7E869E50" w14:textId="65E1FCAD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0D74534F" w14:textId="29A759A8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/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&lt;/html&gt;</w:t>
      </w:r>
    </w:p>
    <w:p w14:paraId="4B58427E" w14:textId="77777777" w:rsidR="00140390" w:rsidRDefault="00140390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78C30D1" w14:textId="48397CF8" w:rsidR="00140390" w:rsidRDefault="00140390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07C1507" w14:textId="77777777" w:rsidR="00140390" w:rsidRDefault="00140390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5C4D26AF" w:rsidR="00D0165F" w:rsidRDefault="00140390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PatientTakeAppointmen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16D1F69F" w14:textId="77777777" w:rsidR="00140390" w:rsidRDefault="00140390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2107A7C" w14:textId="77777777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?php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include 'CSS/bootstrap.php'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include '../php/PatientsControl.php'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//session starts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session_start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if(isset($_SESSION['pid']))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if (time()-$_SESSION['last_time']&gt;1800) //30 min inactive thakle logout automatic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header("Location:../php/LogoutControl.php"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else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$_SESSION['last_time']=time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else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header("Location:Login.php"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//session ends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$doctors=schedule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&lt;html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&lt;hea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title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Take Appointment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title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link rel="stylesheet"type="text/css"href="CSS/doctorcss.css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script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//search here//</w:t>
      </w:r>
      <w:r w:rsidRPr="00140390">
        <w:rPr>
          <w:rFonts w:ascii="Segoe UI" w:eastAsia="Times New Roman" w:hAnsi="Segoe UI" w:cs="Segoe UI"/>
          <w:sz w:val="21"/>
          <w:szCs w:val="21"/>
        </w:rPr>
        <w:br/>
      </w:r>
      <w:r w:rsidRPr="00140390">
        <w:rPr>
          <w:rFonts w:ascii="Segoe UI" w:eastAsia="Times New Roman" w:hAnsi="Segoe UI" w:cs="Segoe UI"/>
          <w:sz w:val="21"/>
          <w:szCs w:val="21"/>
        </w:rPr>
        <w:lastRenderedPageBreak/>
        <w:t>            function search_name(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search_input = document.getElementById('search_input_name').value.toUpperCase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table = document.getElementById('doctor_appointment_list'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tr = table.getElementsByTagName('tr'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for(var i=0; i&lt;tr.length; i++)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var td = tr[i].getElementsByTagName('td')[1]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if (td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var textvalue = td.textContent || td.innerHTML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if (textvalue.toUpperCase().indexOf(search_input) &gt; -1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    tr[i].style.display = ""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else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    tr[i].style.display = "none"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function search_id(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search_input = document.getElementById('search_input_id').value.toUpperCase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table = document.getElementById('doctor_appointment_list'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var tr = table.getElementsByTagName('tr'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for(var i=0; i&lt;tr.length; i++)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var td = tr[i].getElementsByTagName('td')[0]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if (td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var textvalue = td.textContent || td.innerHTML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if (textvalue.toUpperCase().indexOf(search_input) &gt; -1)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    tr[i].style.display = ""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else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    tr[i].style.display = "none"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//search here ends//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script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&lt;/hea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 xml:space="preserve">    &lt;button type="button"name="home"class="button"onclick="window.location='PatientHomePage.php'"&gt;Home </w:t>
      </w:r>
      <w:r w:rsidRPr="00140390">
        <w:rPr>
          <w:rFonts w:ascii="Segoe UI" w:eastAsia="Times New Roman" w:hAnsi="Segoe UI" w:cs="Segoe UI"/>
          <w:sz w:val="21"/>
          <w:szCs w:val="21"/>
        </w:rPr>
        <w:lastRenderedPageBreak/>
        <w:t>Page&lt;/butt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&lt;button class="button"onclick="window.location='PatientNotification.php'"&gt;Noification&lt;/butt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&lt;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div class="div1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h2&gt;Take Appointment&lt;/h2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!--search &amp; table starts--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!--search by name--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div class="search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div class="input-group mb-3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&lt;input type="text" class="form-control" placeholder="search doctor name..." id="search_input_name" onkeyup="search_name()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!--search by id--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div class="search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div class="input-group mb-3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&lt;input type="text" class="form-control" placeholder="search doctor id..." id="search_input_id" onkeyup="search_id()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div&gt;</w:t>
      </w:r>
    </w:p>
    <w:p w14:paraId="3D37BABE" w14:textId="0828CCD5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</w:p>
    <w:p w14:paraId="1E03E0BE" w14:textId="2046C1C0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div class="table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table class="table table-hover table-bordered " id="doctor_appointment_list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&lt;thea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&lt;tr class="thead-dark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Doctor id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Doctor name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Clinic id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Clinic name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Time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Date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Divission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District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Thana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  &lt;th scope="col"&gt;Select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  &lt;/t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&lt;/thea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&lt;t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&lt;?php foreach ($doctors as $value) { 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    &lt;t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        &lt;td&gt;&lt;?php echo $value['did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        &lt;td&gt;&lt;?php echo $value['dname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        &lt;td&gt;&lt;?php echo $value['cid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        &lt;td&gt;&lt;?php echo $value['cname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        &lt;td&gt;&lt;?php echo $value['time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        &lt;td&gt;&lt;?php echo $value['date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        &lt;td&gt;&lt;?php echo $value['divission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</w:r>
      <w:r w:rsidRPr="00140390">
        <w:rPr>
          <w:rFonts w:ascii="Segoe UI" w:eastAsia="Times New Roman" w:hAnsi="Segoe UI" w:cs="Segoe UI"/>
          <w:sz w:val="21"/>
          <w:szCs w:val="21"/>
        </w:rPr>
        <w:lastRenderedPageBreak/>
        <w:t>                          &lt;td&gt;&lt;?php echo $value['district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        &lt;td&gt;&lt;?php echo $value['thana']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          &lt;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            &lt;a href="../php/PatientsControl.php?reqid=&lt;?php echo $value['id'] ?&gt; &amp; pid=&lt;?php echo $_SESSION['pid'] ?&gt;" class="btn btn-primary float-right"style="width: 75px" onclick="return confirm ('Are you sure want to request?');"&gt;Request&lt;/a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          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    &lt;/t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    &lt;?php } 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        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  &lt;/t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    &lt;/table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    &lt;!--search &amp; table ends--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  &lt;/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&lt;/html&gt;</w:t>
      </w:r>
    </w:p>
    <w:p w14:paraId="36B8E58C" w14:textId="77777777" w:rsidR="00140390" w:rsidRDefault="00140390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38FBDA5" w14:textId="7F258F21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EF0F0A7" w14:textId="77777777" w:rsidR="00140390" w:rsidRPr="00D0165F" w:rsidRDefault="00140390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C6B513C" w14:textId="732001F7" w:rsidR="00D0165F" w:rsidRDefault="00140390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  <w:u w:val="single"/>
        </w:rPr>
      </w:pPr>
      <w:r w:rsidRPr="00140390">
        <w:rPr>
          <w:rFonts w:ascii="Consolas" w:hAnsi="Consolas" w:cs="Times New Roman"/>
          <w:i/>
          <w:sz w:val="24"/>
          <w:szCs w:val="24"/>
          <w:u w:val="single"/>
        </w:rPr>
        <w:t>ClinicSchedule.php</w:t>
      </w:r>
    </w:p>
    <w:p w14:paraId="2DF861FC" w14:textId="2CD3C0C3" w:rsidR="00140390" w:rsidRDefault="00140390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  <w:u w:val="single"/>
        </w:rPr>
      </w:pPr>
    </w:p>
    <w:p w14:paraId="4288D17A" w14:textId="77777777" w:rsidR="00140390" w:rsidRPr="00140390" w:rsidRDefault="00140390" w:rsidP="00140390">
      <w:pPr>
        <w:spacing w:after="0" w:line="240" w:lineRule="auto"/>
        <w:jc w:val="center"/>
        <w:rPr>
          <w:rFonts w:ascii="Segoe UI" w:eastAsia="Times New Roman" w:hAnsi="Segoe UI" w:cs="Segoe UI"/>
          <w:sz w:val="21"/>
          <w:szCs w:val="21"/>
        </w:rPr>
      </w:pPr>
      <w:r w:rsidRPr="00140390">
        <w:rPr>
          <w:rFonts w:ascii="Segoe UI" w:eastAsia="Times New Roman" w:hAnsi="Segoe UI" w:cs="Segoe UI"/>
          <w:sz w:val="21"/>
          <w:szCs w:val="21"/>
        </w:rPr>
        <w:t>&lt;?php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include 'CSS/bootstrap.php'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include '../php/ClinicControls.php'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//session starts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session_start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if(isset($_SESSION['cid']))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if (time()-$_SESSION['last_time']&gt;1800) //30 min inactive thakle logout automatic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header("Location:../php/LogoutControl.php"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else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$_SESSION['last_time']=time(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else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{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header("Location:Login.php"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}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//session ends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$id1=0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$slots1=slot1($_SESSION['cid'])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&lt;!DOCTYPE html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&lt;html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&lt;hea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&lt;title&gt;Clinic Schedule&lt;/title&gt;</w:t>
      </w:r>
      <w:r w:rsidRPr="00140390">
        <w:rPr>
          <w:rFonts w:ascii="Segoe UI" w:eastAsia="Times New Roman" w:hAnsi="Segoe UI" w:cs="Segoe UI"/>
          <w:sz w:val="21"/>
          <w:szCs w:val="21"/>
        </w:rPr>
        <w:br/>
      </w:r>
      <w:r w:rsidRPr="00140390">
        <w:rPr>
          <w:rFonts w:ascii="Segoe UI" w:eastAsia="Times New Roman" w:hAnsi="Segoe UI" w:cs="Segoe UI"/>
          <w:sz w:val="21"/>
          <w:szCs w:val="21"/>
        </w:rPr>
        <w:lastRenderedPageBreak/>
        <w:t>    &lt;link rel="stylesheet"type="text/css"href="CSS/doctorcss.css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&lt;link rel="stylesheet"type="text/css"href="CSS/doctorhomepage.css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&lt;/hea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&lt;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&lt;button class="button"onclick="window.location='../php/LogoutControl.php'"&gt;Logout&lt;/butt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&lt;button class="button"onclick="window.location='ClinicHomePage.php'"&gt;Home Page&lt;/button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&lt;div class="div1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&lt;h2&gt;Schedule&lt;/h2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&lt;div class="table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&lt;table class="table table-hover table-bordered 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&lt;thea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&lt;tr class="thead-dark"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&lt;th scope="col"&gt;SI#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&lt;th scope="col"&gt;Slot 1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&lt;th scope="col"&gt;Date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&lt;th scope="col"&gt;Actions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&lt;/t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&lt;/thea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&lt;?php foreach ($slots1 as $slot1) { $id1++;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&lt;t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&lt;t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    &lt;th&gt;&lt;?php echo $id1; ?&gt;&lt;/th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    &lt;!--&lt;th&gt;&lt;?php //echo $schedule["id"]; ?&gt;&lt;/th&gt;--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    &lt;td&gt;&lt;?php echo $slot1["slot1"];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    &lt;td&gt;&lt;?php echo $slot1["date"]; ?&gt;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    &lt;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        &lt;a href="../php/ClinicControls.php?sdeleteid=&lt;?php echo $slot1['id'] ?&gt;" class="btn btn-danger float-right"style="width: 70px" onclick="return confirm ('Are you sure to delete?');"&gt;Delete&lt;/a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    &lt;/td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    &lt;/tr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    &lt;/t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    &lt;?php } ?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    &lt;/table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        &lt;/div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&lt;/body&gt;</w:t>
      </w:r>
      <w:r w:rsidRPr="00140390">
        <w:rPr>
          <w:rFonts w:ascii="Segoe UI" w:eastAsia="Times New Roman" w:hAnsi="Segoe UI" w:cs="Segoe UI"/>
          <w:sz w:val="21"/>
          <w:szCs w:val="21"/>
        </w:rPr>
        <w:br/>
        <w:t>&lt;/html&gt;</w:t>
      </w:r>
    </w:p>
    <w:p w14:paraId="5296C5DE" w14:textId="77777777" w:rsidR="00140390" w:rsidRPr="00140390" w:rsidRDefault="00140390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  <w:u w:val="single"/>
        </w:rPr>
      </w:pP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2"/>
      <w:footerReference w:type="default" r:id="rId13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DDDAD8" w14:textId="77777777" w:rsidR="00FB2EEF" w:rsidRDefault="00FB2EEF" w:rsidP="000742EE">
      <w:pPr>
        <w:spacing w:after="0" w:line="240" w:lineRule="auto"/>
      </w:pPr>
      <w:r>
        <w:separator/>
      </w:r>
    </w:p>
  </w:endnote>
  <w:endnote w:type="continuationSeparator" w:id="0">
    <w:p w14:paraId="101D31AC" w14:textId="77777777" w:rsidR="00FB2EEF" w:rsidRDefault="00FB2EEF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D8F7B5" w14:textId="77777777" w:rsidR="00FB2EEF" w:rsidRDefault="00FB2EEF" w:rsidP="000742EE">
      <w:pPr>
        <w:spacing w:after="0" w:line="240" w:lineRule="auto"/>
      </w:pPr>
      <w:r>
        <w:separator/>
      </w:r>
    </w:p>
  </w:footnote>
  <w:footnote w:type="continuationSeparator" w:id="0">
    <w:p w14:paraId="2403AC06" w14:textId="77777777" w:rsidR="00FB2EEF" w:rsidRDefault="00FB2EEF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9D51A4" w14:textId="1E2F4CCE" w:rsidR="0008699D" w:rsidRPr="007A6BC2" w:rsidRDefault="0008699D" w:rsidP="0008699D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>Online Clinic System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11213"/>
    <w:multiLevelType w:val="hybridMultilevel"/>
    <w:tmpl w:val="0B7C11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14484"/>
    <w:rsid w:val="00056245"/>
    <w:rsid w:val="000742EE"/>
    <w:rsid w:val="00075920"/>
    <w:rsid w:val="0008699D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390"/>
    <w:rsid w:val="00140E4B"/>
    <w:rsid w:val="00142E5C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7BAC"/>
    <w:rsid w:val="00424AC6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C6361"/>
    <w:rsid w:val="005E3196"/>
    <w:rsid w:val="005F56B8"/>
    <w:rsid w:val="005F5FB0"/>
    <w:rsid w:val="006407F1"/>
    <w:rsid w:val="00652892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00E1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2E0B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5B5E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200D3"/>
    <w:rsid w:val="00D62D7D"/>
    <w:rsid w:val="00D721A1"/>
    <w:rsid w:val="00D91E27"/>
    <w:rsid w:val="00DB50E3"/>
    <w:rsid w:val="00DD092E"/>
    <w:rsid w:val="00DF69F6"/>
    <w:rsid w:val="00E155C4"/>
    <w:rsid w:val="00E37CBC"/>
    <w:rsid w:val="00E62CA4"/>
    <w:rsid w:val="00E701EB"/>
    <w:rsid w:val="00EC48DE"/>
    <w:rsid w:val="00EF3688"/>
    <w:rsid w:val="00F14108"/>
    <w:rsid w:val="00F501CE"/>
    <w:rsid w:val="00F760E3"/>
    <w:rsid w:val="00FB2EEF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4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1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469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2406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6503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818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6336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4668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0767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32604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876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0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65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729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500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76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8387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6434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9018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967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66739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6578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32480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110224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5448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3740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83083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05218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979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673974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28895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55270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018265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744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4342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77226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94788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78822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587264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470248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828672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7455710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649294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082544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6137503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19672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8602100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43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4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8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47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04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66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2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2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81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98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3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008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9594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8143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4021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190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6320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5833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88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58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418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313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494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238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24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15012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8048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314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09420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3752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16869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726686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34370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3407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43909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30251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588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02591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78439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14561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886400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71433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012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540730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26955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69858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17836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671816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195346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  <w:div w:id="14498616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2315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7392967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1108740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221335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5792939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48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57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4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50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61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6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6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69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85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194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397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278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407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9941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2646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4271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9511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0470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4353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788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7111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5896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07649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172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6758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0367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195595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0066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99715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26020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58497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07617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925365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41180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178619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0838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731184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67085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233215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5772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105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03053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91715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68004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925274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76493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33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23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350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847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33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12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181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51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18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65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88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43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2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548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480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354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7553790A8DEC42B7A1CCD43E5A3538" ma:contentTypeVersion="8" ma:contentTypeDescription="Create a new document." ma:contentTypeScope="" ma:versionID="4df3df7aac4c32c42b10b6193054a77d">
  <xsd:schema xmlns:xsd="http://www.w3.org/2001/XMLSchema" xmlns:xs="http://www.w3.org/2001/XMLSchema" xmlns:p="http://schemas.microsoft.com/office/2006/metadata/properties" xmlns:ns2="364996f5-ba29-4a91-a323-6c6875f41cf0" targetNamespace="http://schemas.microsoft.com/office/2006/metadata/properties" ma:root="true" ma:fieldsID="d239152a8cbdec168a551c9f898228e4" ns2:_="">
    <xsd:import namespace="364996f5-ba29-4a91-a323-6c6875f41c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6f5-ba29-4a91-a323-6c6875f41c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AB7AE0-8B7D-4DB7-9DD7-CE65CE2B70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697A38-549B-4E91-B0E0-C0A2863FF3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DF9BD8-9238-4C3C-AFBB-FC9030F231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1763B20-4CB9-49DA-BB6A-1B10AFD1B3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4996f5-ba29-4a91-a323-6c6875f41c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7</Pages>
  <Words>3554</Words>
  <Characters>20259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2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HUMAYRA HIMI</cp:lastModifiedBy>
  <cp:revision>117</cp:revision>
  <dcterms:created xsi:type="dcterms:W3CDTF">2018-11-29T05:25:00Z</dcterms:created>
  <dcterms:modified xsi:type="dcterms:W3CDTF">2020-09-22T08:33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7553790A8DEC42B7A1CCD43E5A3538</vt:lpwstr>
  </property>
</Properties>
</file>